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44353F4A" w14:textId="52D5BF3C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</w:t>
      </w:r>
      <w:r w:rsidR="00A00BDB">
        <w:rPr>
          <w:rFonts w:ascii="Arial Nova Light" w:eastAsia="Times New Roman" w:hAnsi="Arial Nova Light" w:cs="Times New Roman"/>
          <w:color w:val="000000" w:themeColor="text1"/>
        </w:rPr>
        <w:t xml:space="preserve"> and do preference logic</w:t>
      </w:r>
      <w:r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9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6044C0EF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0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434A598C" w14:textId="77777777" w:rsidR="00BD6150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53B16E9B" w:rsid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Associate IT Developer</w:t>
      </w:r>
    </w:p>
    <w:p w14:paraId="58ED16BC" w14:textId="0D0D151F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>May 2022 - Current</w:t>
      </w:r>
    </w:p>
    <w:p w14:paraId="6CFC7E24" w14:textId="4FA29655" w:rsidR="003D3BE1" w:rsidRPr="00565CE7" w:rsidRDefault="00A169A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 xml:space="preserve">Part Time </w:t>
      </w:r>
      <w:r>
        <w:rPr>
          <w:rFonts w:ascii="Arial Nova Light" w:hAnsi="Arial Nova Light" w:cs="Times New Roman"/>
          <w:b/>
          <w:bCs/>
          <w:color w:val="0D0D0D" w:themeColor="text1" w:themeTint="F2"/>
        </w:rPr>
        <w:t>Associate IT Developer</w:t>
      </w:r>
    </w:p>
    <w:p w14:paraId="5D7743B6" w14:textId="31598BCC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="00E00068">
        <w:rPr>
          <w:rFonts w:ascii="Arial Nova Light" w:hAnsi="Arial Nova Light" w:cs="Times New Roman"/>
          <w:i/>
          <w:iCs/>
          <w:color w:val="0D0D0D" w:themeColor="text1" w:themeTint="F2"/>
        </w:rPr>
        <w:t>May 2022</w:t>
      </w:r>
    </w:p>
    <w:p w14:paraId="2461EE7C" w14:textId="3F75D8FC" w:rsidR="005E7E8D" w:rsidRPr="005E7E8D" w:rsidRDefault="005E7E8D" w:rsidP="005E7E8D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 Spring Boot, and PostgreSQL to deliver frontend and backend features.</w:t>
      </w:r>
    </w:p>
    <w:p w14:paraId="67D77D84" w14:textId="396CF78F" w:rsidR="003D3BE1" w:rsidRPr="006C3910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61340797" w14:textId="14D37FDB" w:rsidR="006C3910" w:rsidRPr="00565CE7" w:rsidRDefault="006C3910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00000013" w14:textId="5EA7ED98" w:rsidR="00F30662" w:rsidRPr="00BD6150" w:rsidRDefault="00286C90" w:rsidP="00BD6150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48ED882E" w14:textId="77777777" w:rsidR="00F45879" w:rsidRPr="00565CE7" w:rsidRDefault="00F45879" w:rsidP="004069DF">
      <w:pPr>
        <w:pBdr>
          <w:top w:val="nil"/>
          <w:left w:val="nil"/>
          <w:bottom w:val="nil"/>
          <w:right w:val="nil"/>
          <w:between w:val="nil"/>
        </w:pBdr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3BBC8096" w:rsidR="00466243" w:rsidRPr="004A56D4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499DBE27" w14:textId="199B04DD" w:rsidR="004A56D4" w:rsidRPr="00565CE7" w:rsidRDefault="004217AB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A56D4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and the club.</w:t>
      </w:r>
    </w:p>
    <w:sectPr w:rsidR="004A56D4" w:rsidRPr="00565CE7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D06E9" w14:textId="77777777" w:rsidR="00786632" w:rsidRDefault="00786632">
      <w:r>
        <w:separator/>
      </w:r>
    </w:p>
  </w:endnote>
  <w:endnote w:type="continuationSeparator" w:id="0">
    <w:p w14:paraId="5465061D" w14:textId="77777777" w:rsidR="00786632" w:rsidRDefault="00786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D932D" w14:textId="77777777" w:rsidR="00786632" w:rsidRDefault="00786632">
      <w:r>
        <w:separator/>
      </w:r>
    </w:p>
  </w:footnote>
  <w:footnote w:type="continuationSeparator" w:id="0">
    <w:p w14:paraId="3885F0B7" w14:textId="77777777" w:rsidR="00786632" w:rsidRDefault="007866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335C0"/>
    <w:rsid w:val="0033712C"/>
    <w:rsid w:val="00354C4D"/>
    <w:rsid w:val="00387C21"/>
    <w:rsid w:val="003A0A0E"/>
    <w:rsid w:val="003A42DE"/>
    <w:rsid w:val="003C7AB5"/>
    <w:rsid w:val="003D3AA1"/>
    <w:rsid w:val="003D3BE1"/>
    <w:rsid w:val="003E4625"/>
    <w:rsid w:val="004069DF"/>
    <w:rsid w:val="00407BDC"/>
    <w:rsid w:val="004217AB"/>
    <w:rsid w:val="00425F7F"/>
    <w:rsid w:val="00442539"/>
    <w:rsid w:val="00466243"/>
    <w:rsid w:val="004711E3"/>
    <w:rsid w:val="00485AAC"/>
    <w:rsid w:val="00493598"/>
    <w:rsid w:val="004A123D"/>
    <w:rsid w:val="004A56D4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E081D"/>
    <w:rsid w:val="005E7E8D"/>
    <w:rsid w:val="005F7D32"/>
    <w:rsid w:val="006400FE"/>
    <w:rsid w:val="00684190"/>
    <w:rsid w:val="00687191"/>
    <w:rsid w:val="006A083F"/>
    <w:rsid w:val="006A3C77"/>
    <w:rsid w:val="006C3910"/>
    <w:rsid w:val="006E444D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86632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0BDB"/>
    <w:rsid w:val="00A031C2"/>
    <w:rsid w:val="00A169A1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95EAE"/>
    <w:rsid w:val="00BA41D5"/>
    <w:rsid w:val="00BA6661"/>
    <w:rsid w:val="00BB41C6"/>
    <w:rsid w:val="00BD6150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A6961"/>
    <w:rsid w:val="00DB17F1"/>
    <w:rsid w:val="00DC36EC"/>
    <w:rsid w:val="00E00068"/>
    <w:rsid w:val="00E0029C"/>
    <w:rsid w:val="00E114DE"/>
    <w:rsid w:val="00E14B68"/>
    <w:rsid w:val="00E154A4"/>
    <w:rsid w:val="00E36ADB"/>
    <w:rsid w:val="00E728B5"/>
    <w:rsid w:val="00E761AF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67A43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ddons.mozilla.org/en-US/firefox/addon/tabbuck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ndrewsthebuilder.github.io/MyWebsite2021/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9</cp:revision>
  <cp:lastPrinted>2022-06-17T21:46:00Z</cp:lastPrinted>
  <dcterms:created xsi:type="dcterms:W3CDTF">2022-06-17T21:43:00Z</dcterms:created>
  <dcterms:modified xsi:type="dcterms:W3CDTF">2022-06-23T15:46:00Z</dcterms:modified>
</cp:coreProperties>
</file>